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72943" w14:textId="77777777" w:rsidR="00023240" w:rsidRPr="009B5774" w:rsidRDefault="00023240" w:rsidP="00023240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9B5774">
        <w:rPr>
          <w:rFonts w:ascii="Arial" w:eastAsia="Times New Roman" w:hAnsi="Arial" w:cs="Arial"/>
          <w:sz w:val="24"/>
          <w:szCs w:val="24"/>
        </w:rPr>
        <w:t> </w:t>
      </w:r>
    </w:p>
    <w:p w14:paraId="5836CF52" w14:textId="099DDFD3" w:rsidR="00023240" w:rsidRPr="00E8197E" w:rsidRDefault="00CB07B2" w:rsidP="00E8197E">
      <w:pPr>
        <w:pStyle w:val="Heading1"/>
      </w:pPr>
      <w:r w:rsidRPr="00E8197E">
        <w:t xml:space="preserve">Allergist Letter of Consent for Treatment </w:t>
      </w:r>
    </w:p>
    <w:p w14:paraId="08A0604C" w14:textId="0B9AF165" w:rsidR="00CB07B2" w:rsidRPr="00E8197E" w:rsidRDefault="00CB07B2" w:rsidP="00E8197E"/>
    <w:p w14:paraId="522B627E" w14:textId="515CF596" w:rsidR="00CB07B2" w:rsidRDefault="00CB07B2" w:rsidP="00E8197E">
      <w:pPr>
        <w:pStyle w:val="Heading1"/>
      </w:pPr>
      <w:r w:rsidRPr="00E8197E">
        <w:t>Informed Consent to Administer Allergy Injections:</w:t>
      </w:r>
      <w:r w:rsidR="00EE69FD">
        <w:br/>
      </w:r>
    </w:p>
    <w:p w14:paraId="103132A2" w14:textId="4A702CA5" w:rsidR="00CB07B2" w:rsidRDefault="00CB07B2" w:rsidP="00CB07B2">
      <w:pPr>
        <w:spacing w:after="0" w:line="240" w:lineRule="auto"/>
        <w:jc w:val="center"/>
        <w:rPr>
          <w:sz w:val="24"/>
          <w:szCs w:val="24"/>
        </w:rPr>
      </w:pPr>
    </w:p>
    <w:p w14:paraId="396CAB56" w14:textId="3FDB7923" w:rsidR="00CB07B2" w:rsidRDefault="00CB07B2" w:rsidP="00CB07B2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ate: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sdt>
        <w:sdtPr>
          <w:rPr>
            <w:b/>
            <w:bCs/>
            <w:sz w:val="24"/>
            <w:szCs w:val="24"/>
          </w:rPr>
          <w:alias w:val="Date in format month, day, year"/>
          <w:tag w:val="Date in format month, day, year"/>
          <w:id w:val="1446272125"/>
          <w:placeholder>
            <w:docPart w:val="DefaultPlaceholder_-1854013440"/>
          </w:placeholder>
          <w:showingPlcHdr/>
        </w:sdtPr>
        <w:sdtEndPr/>
        <w:sdtContent>
          <w:r w:rsidR="00F516E6" w:rsidRPr="001B4983">
            <w:rPr>
              <w:rStyle w:val="PlaceholderText"/>
              <w:color w:val="auto"/>
            </w:rPr>
            <w:t>Click or tap here to enter text.</w:t>
          </w:r>
        </w:sdtContent>
      </w:sdt>
    </w:p>
    <w:p w14:paraId="2C47F4F2" w14:textId="7DB941CA" w:rsidR="00CB07B2" w:rsidRDefault="00CB07B2" w:rsidP="00CB07B2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Patient Nam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Patient Name:"/>
          <w:tag w:val="Patient Name:"/>
          <w:id w:val="-722443549"/>
          <w:placeholder>
            <w:docPart w:val="DefaultPlaceholder_-1854013440"/>
          </w:placeholder>
          <w:showingPlcHdr/>
        </w:sdtPr>
        <w:sdtEndPr/>
        <w:sdtContent>
          <w:r w:rsidR="00E7200F" w:rsidRPr="00B37FDB">
            <w:rPr>
              <w:rStyle w:val="PlaceholderText"/>
              <w:color w:val="auto"/>
            </w:rPr>
            <w:t>Click or tap here to enter text.</w:t>
          </w:r>
        </w:sdtContent>
      </w:sdt>
    </w:p>
    <w:p w14:paraId="51E71ABD" w14:textId="29F9ABFD" w:rsidR="00CB07B2" w:rsidRDefault="00CB07B2" w:rsidP="00CB07B2">
      <w:pPr>
        <w:spacing w:after="0" w:line="240" w:lineRule="auto"/>
        <w:rPr>
          <w:sz w:val="24"/>
          <w:szCs w:val="24"/>
        </w:rPr>
      </w:pPr>
    </w:p>
    <w:p w14:paraId="6A47CEE4" w14:textId="7B06E655" w:rsidR="00CB07B2" w:rsidRDefault="00CB07B2" w:rsidP="00CB07B2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Patient DOB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Patient Date of Birth:"/>
          <w:tag w:val="Patient Date of Birth:"/>
          <w:id w:val="-580607917"/>
          <w:placeholder>
            <w:docPart w:val="DefaultPlaceholder_-1854013440"/>
          </w:placeholder>
          <w:showingPlcHdr/>
        </w:sdtPr>
        <w:sdtEndPr/>
        <w:sdtContent>
          <w:r w:rsidR="00B37FDB" w:rsidRPr="00B37FDB">
            <w:rPr>
              <w:rStyle w:val="PlaceholderText"/>
              <w:color w:val="auto"/>
            </w:rPr>
            <w:t>Click or tap here to enter text.</w:t>
          </w:r>
        </w:sdtContent>
      </w:sdt>
    </w:p>
    <w:p w14:paraId="448ED771" w14:textId="36EBD8F3" w:rsidR="00CB07B2" w:rsidRDefault="00CB07B2" w:rsidP="00CB07B2">
      <w:pPr>
        <w:spacing w:after="0" w:line="240" w:lineRule="auto"/>
        <w:rPr>
          <w:sz w:val="24"/>
          <w:szCs w:val="24"/>
        </w:rPr>
      </w:pPr>
    </w:p>
    <w:p w14:paraId="10EEC662" w14:textId="36B2EB12" w:rsidR="00CB07B2" w:rsidRDefault="00CB07B2" w:rsidP="00CB07B2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Patient N#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Patient N#:"/>
          <w:tag w:val="Patient N#:"/>
          <w:id w:val="2116249902"/>
          <w:placeholder>
            <w:docPart w:val="DefaultPlaceholder_-1854013440"/>
          </w:placeholder>
          <w:showingPlcHdr/>
        </w:sdtPr>
        <w:sdtEndPr/>
        <w:sdtContent>
          <w:r w:rsidR="00B37FDB" w:rsidRPr="00B37FDB">
            <w:rPr>
              <w:rStyle w:val="PlaceholderText"/>
              <w:color w:val="auto"/>
            </w:rPr>
            <w:t>Click or tap here to enter text.</w:t>
          </w:r>
        </w:sdtContent>
      </w:sdt>
    </w:p>
    <w:p w14:paraId="3C232B07" w14:textId="2C368981" w:rsidR="00CB07B2" w:rsidRDefault="00CB07B2" w:rsidP="00CB07B2">
      <w:pPr>
        <w:spacing w:after="0" w:line="240" w:lineRule="auto"/>
        <w:rPr>
          <w:sz w:val="24"/>
          <w:szCs w:val="24"/>
        </w:rPr>
      </w:pPr>
    </w:p>
    <w:p w14:paraId="4345EB29" w14:textId="4CC985F3" w:rsidR="00CB07B2" w:rsidRDefault="00CB07B2" w:rsidP="00CB07B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above named patient is currently under my care and is receiving allergy immunotherapy. I authorize UNF Student Health Services to administer allergy injections as indicated on our record and order sheet. The patient will continue to follow-up with me as directed, as well as obtain allergy serum from our clinic.</w:t>
      </w:r>
    </w:p>
    <w:p w14:paraId="6A2499C2" w14:textId="192BA98E" w:rsidR="00CB07B2" w:rsidRDefault="00CB07B2" w:rsidP="00CB07B2">
      <w:pPr>
        <w:pBdr>
          <w:bottom w:val="single" w:sz="12" w:space="1" w:color="auto"/>
        </w:pBdr>
        <w:spacing w:after="0" w:line="240" w:lineRule="auto"/>
        <w:rPr>
          <w:sz w:val="24"/>
          <w:szCs w:val="24"/>
        </w:rPr>
      </w:pPr>
    </w:p>
    <w:p w14:paraId="5DC35B07" w14:textId="5B92C80B" w:rsidR="00CB07B2" w:rsidRDefault="00CB07B2" w:rsidP="00CB07B2">
      <w:pPr>
        <w:spacing w:after="0" w:line="240" w:lineRule="auto"/>
        <w:rPr>
          <w:sz w:val="24"/>
          <w:szCs w:val="24"/>
        </w:rPr>
      </w:pPr>
    </w:p>
    <w:p w14:paraId="291127E9" w14:textId="77777777" w:rsidR="00CB07B2" w:rsidRDefault="00CB07B2" w:rsidP="00CB07B2">
      <w:pPr>
        <w:spacing w:after="0" w:line="240" w:lineRule="auto"/>
        <w:rPr>
          <w:sz w:val="24"/>
          <w:szCs w:val="24"/>
        </w:rPr>
      </w:pPr>
    </w:p>
    <w:p w14:paraId="5552EC12" w14:textId="530130C1" w:rsidR="00CB07B2" w:rsidRDefault="00BC572E" w:rsidP="00CB07B2">
      <w:pPr>
        <w:spacing w:after="0" w:line="240" w:lineRule="auto"/>
        <w:rPr>
          <w:sz w:val="24"/>
          <w:szCs w:val="24"/>
        </w:rPr>
      </w:pPr>
      <w:sdt>
        <w:sdtPr>
          <w:rPr>
            <w:sz w:val="24"/>
            <w:szCs w:val="24"/>
          </w:rPr>
          <w:alias w:val="MD Signature"/>
          <w:tag w:val="MD Signature"/>
          <w:id w:val="1078332062"/>
          <w:placeholder>
            <w:docPart w:val="DefaultPlaceholder_-1854013440"/>
          </w:placeholder>
          <w:showingPlcHdr/>
        </w:sdtPr>
        <w:sdtEndPr/>
        <w:sdtContent>
          <w:r w:rsidR="00B37FDB" w:rsidRPr="007C305B">
            <w:rPr>
              <w:rStyle w:val="PlaceholderText"/>
              <w:color w:val="auto"/>
            </w:rPr>
            <w:t>Click or tap here to enter text.</w:t>
          </w:r>
        </w:sdtContent>
      </w:sdt>
      <w:r w:rsidR="00CB07B2">
        <w:rPr>
          <w:sz w:val="24"/>
          <w:szCs w:val="24"/>
        </w:rPr>
        <w:br/>
        <w:t>MD Signature</w:t>
      </w:r>
    </w:p>
    <w:p w14:paraId="2D427C98" w14:textId="6AB28E1C" w:rsidR="00CB07B2" w:rsidRDefault="00CB07B2" w:rsidP="00CB07B2">
      <w:pPr>
        <w:spacing w:after="0" w:line="240" w:lineRule="auto"/>
        <w:rPr>
          <w:sz w:val="24"/>
          <w:szCs w:val="24"/>
        </w:rPr>
      </w:pPr>
    </w:p>
    <w:p w14:paraId="5F02BF88" w14:textId="077AABD0" w:rsidR="00CB07B2" w:rsidRDefault="00CB07B2" w:rsidP="00CB07B2">
      <w:pPr>
        <w:spacing w:after="0" w:line="240" w:lineRule="auto"/>
        <w:rPr>
          <w:sz w:val="24"/>
          <w:szCs w:val="24"/>
        </w:rPr>
      </w:pPr>
    </w:p>
    <w:sdt>
      <w:sdtPr>
        <w:rPr>
          <w:sz w:val="24"/>
          <w:szCs w:val="24"/>
        </w:rPr>
        <w:alias w:val="Printed name of MD"/>
        <w:tag w:val="Printed name of MD"/>
        <w:id w:val="247388814"/>
        <w:placeholder>
          <w:docPart w:val="DefaultPlaceholder_-1854013440"/>
        </w:placeholder>
        <w:showingPlcHdr/>
      </w:sdtPr>
      <w:sdtEndPr/>
      <w:sdtContent>
        <w:p w14:paraId="081DF128" w14:textId="720FA738" w:rsidR="00CB07B2" w:rsidRDefault="00B37FDB" w:rsidP="00CB07B2">
          <w:pPr>
            <w:spacing w:after="0" w:line="240" w:lineRule="auto"/>
            <w:rPr>
              <w:sz w:val="24"/>
              <w:szCs w:val="24"/>
            </w:rPr>
          </w:pPr>
          <w:r w:rsidRPr="007C305B">
            <w:rPr>
              <w:rStyle w:val="PlaceholderText"/>
              <w:color w:val="auto"/>
            </w:rPr>
            <w:t>Click or tap here to enter text.</w:t>
          </w:r>
        </w:p>
      </w:sdtContent>
    </w:sdt>
    <w:p w14:paraId="6AE1B651" w14:textId="77777777" w:rsidR="00B37FDB" w:rsidRDefault="00CB07B2" w:rsidP="00CB07B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inted name of M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38517E7" w14:textId="672791E3" w:rsidR="00B37FDB" w:rsidRDefault="00B37FDB" w:rsidP="00CB07B2">
      <w:pPr>
        <w:spacing w:after="0" w:line="240" w:lineRule="auto"/>
        <w:rPr>
          <w:sz w:val="24"/>
          <w:szCs w:val="24"/>
        </w:rPr>
      </w:pPr>
    </w:p>
    <w:p w14:paraId="4076C92E" w14:textId="77777777" w:rsidR="00C62079" w:rsidRDefault="00C62079" w:rsidP="00CB07B2">
      <w:pPr>
        <w:spacing w:after="0" w:line="240" w:lineRule="auto"/>
        <w:rPr>
          <w:sz w:val="24"/>
          <w:szCs w:val="24"/>
        </w:rPr>
      </w:pPr>
    </w:p>
    <w:p w14:paraId="11708BD2" w14:textId="267C33AE" w:rsidR="00CB07B2" w:rsidRDefault="00CB07B2" w:rsidP="00CB07B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ffix Clinic Address stamp</w:t>
      </w:r>
      <w:r w:rsidR="001F1D96">
        <w:rPr>
          <w:sz w:val="24"/>
          <w:szCs w:val="24"/>
        </w:rPr>
        <w:t xml:space="preserve"> below</w:t>
      </w:r>
      <w:r w:rsidR="00724D53">
        <w:rPr>
          <w:sz w:val="24"/>
          <w:szCs w:val="24"/>
        </w:rPr>
        <w:t>:</w:t>
      </w:r>
    </w:p>
    <w:p w14:paraId="212B1B36" w14:textId="77777777" w:rsidR="00CB07B2" w:rsidRPr="00CB07B2" w:rsidRDefault="00CB07B2" w:rsidP="00CB07B2">
      <w:pPr>
        <w:spacing w:after="0" w:line="240" w:lineRule="auto"/>
        <w:rPr>
          <w:sz w:val="24"/>
          <w:szCs w:val="24"/>
        </w:rPr>
      </w:pPr>
    </w:p>
    <w:sectPr w:rsidR="00CB07B2" w:rsidRPr="00CB07B2" w:rsidSect="00855AFA"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916B9" w14:textId="77777777" w:rsidR="00BC572E" w:rsidRDefault="00BC572E" w:rsidP="007875B5">
      <w:pPr>
        <w:spacing w:after="0" w:line="240" w:lineRule="auto"/>
      </w:pPr>
      <w:r>
        <w:separator/>
      </w:r>
    </w:p>
  </w:endnote>
  <w:endnote w:type="continuationSeparator" w:id="0">
    <w:p w14:paraId="71004719" w14:textId="77777777" w:rsidR="00BC572E" w:rsidRDefault="00BC572E" w:rsidP="00787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4EEF6" w14:textId="77777777" w:rsidR="00BC572E" w:rsidRDefault="00BC572E" w:rsidP="007875B5">
      <w:pPr>
        <w:spacing w:after="0" w:line="240" w:lineRule="auto"/>
      </w:pPr>
      <w:r>
        <w:separator/>
      </w:r>
    </w:p>
  </w:footnote>
  <w:footnote w:type="continuationSeparator" w:id="0">
    <w:p w14:paraId="76452425" w14:textId="77777777" w:rsidR="00BC572E" w:rsidRDefault="00BC572E" w:rsidP="007875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BA022" w14:textId="77777777" w:rsidR="00855AFA" w:rsidRDefault="00855AFA" w:rsidP="00855AFA">
    <w:pPr>
      <w:pStyle w:val="Header"/>
    </w:pPr>
    <w:r>
      <w:rPr>
        <w:noProof/>
      </w:rPr>
      <w:drawing>
        <wp:inline distT="0" distB="0" distL="0" distR="0" wp14:anchorId="7FC7ED0B" wp14:editId="01018926">
          <wp:extent cx="955040" cy="1095375"/>
          <wp:effectExtent l="0" t="0" r="0" b="9525"/>
          <wp:docPr id="1" name="Picture 1" descr="UN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5040" cy="1095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E2AF412" w14:textId="77777777" w:rsidR="00855AFA" w:rsidRDefault="00855A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0076A"/>
    <w:multiLevelType w:val="multilevel"/>
    <w:tmpl w:val="484AC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813277"/>
    <w:multiLevelType w:val="multilevel"/>
    <w:tmpl w:val="63CE4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363AB9"/>
    <w:multiLevelType w:val="multilevel"/>
    <w:tmpl w:val="28A21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856E11"/>
    <w:multiLevelType w:val="multilevel"/>
    <w:tmpl w:val="80A82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C7AB4"/>
    <w:multiLevelType w:val="multilevel"/>
    <w:tmpl w:val="45A68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485E0E"/>
    <w:multiLevelType w:val="multilevel"/>
    <w:tmpl w:val="1B2E1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EC7D1C"/>
    <w:multiLevelType w:val="multilevel"/>
    <w:tmpl w:val="E8AA4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szQxNjE0MDA0sTRU0lEKTi0uzszPAykwrAUA6xgUySwAAAA="/>
  </w:docVars>
  <w:rsids>
    <w:rsidRoot w:val="00A106A8"/>
    <w:rsid w:val="00023240"/>
    <w:rsid w:val="000821A3"/>
    <w:rsid w:val="000A1322"/>
    <w:rsid w:val="000F76C6"/>
    <w:rsid w:val="00134821"/>
    <w:rsid w:val="00196D71"/>
    <w:rsid w:val="001B4983"/>
    <w:rsid w:val="001F1D96"/>
    <w:rsid w:val="00273C1C"/>
    <w:rsid w:val="002B2A5A"/>
    <w:rsid w:val="004961C3"/>
    <w:rsid w:val="0053360B"/>
    <w:rsid w:val="00583565"/>
    <w:rsid w:val="005F134E"/>
    <w:rsid w:val="00724D53"/>
    <w:rsid w:val="00741118"/>
    <w:rsid w:val="007875B5"/>
    <w:rsid w:val="007948E9"/>
    <w:rsid w:val="007B556B"/>
    <w:rsid w:val="007C305B"/>
    <w:rsid w:val="007E180E"/>
    <w:rsid w:val="0082267A"/>
    <w:rsid w:val="00855AFA"/>
    <w:rsid w:val="008E5B0B"/>
    <w:rsid w:val="0091558E"/>
    <w:rsid w:val="00955A03"/>
    <w:rsid w:val="009B5774"/>
    <w:rsid w:val="00A106A8"/>
    <w:rsid w:val="00A44924"/>
    <w:rsid w:val="00B37FDB"/>
    <w:rsid w:val="00BC572E"/>
    <w:rsid w:val="00C02FE1"/>
    <w:rsid w:val="00C62079"/>
    <w:rsid w:val="00C732AF"/>
    <w:rsid w:val="00CB07B2"/>
    <w:rsid w:val="00DC07F0"/>
    <w:rsid w:val="00E7200F"/>
    <w:rsid w:val="00E8197E"/>
    <w:rsid w:val="00EE69FD"/>
    <w:rsid w:val="00F516E6"/>
    <w:rsid w:val="00FE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1C0CF"/>
  <w15:docId w15:val="{A8C08CFC-FE95-42B5-B88A-8C238638B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197E"/>
    <w:pPr>
      <w:spacing w:after="0" w:line="240" w:lineRule="auto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75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75B5"/>
  </w:style>
  <w:style w:type="paragraph" w:styleId="Footer">
    <w:name w:val="footer"/>
    <w:basedOn w:val="Normal"/>
    <w:link w:val="FooterChar"/>
    <w:uiPriority w:val="99"/>
    <w:unhideWhenUsed/>
    <w:rsid w:val="007875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75B5"/>
  </w:style>
  <w:style w:type="paragraph" w:styleId="BalloonText">
    <w:name w:val="Balloon Text"/>
    <w:basedOn w:val="Normal"/>
    <w:link w:val="BalloonTextChar"/>
    <w:uiPriority w:val="99"/>
    <w:semiHidden/>
    <w:unhideWhenUsed/>
    <w:rsid w:val="007875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5B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516E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8197E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9473705">
      <w:bodyDiv w:val="1"/>
      <w:marLeft w:val="0"/>
      <w:marRight w:val="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A1CC6-02FB-451E-BED9-AB363AF61472}"/>
      </w:docPartPr>
      <w:docPartBody>
        <w:p w:rsidR="00B40E4E" w:rsidRDefault="002668CD">
          <w:r w:rsidRPr="005965C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68CD"/>
    <w:rsid w:val="002668CD"/>
    <w:rsid w:val="007E07CA"/>
    <w:rsid w:val="00B40E4E"/>
    <w:rsid w:val="00B44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68C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STUDENT HEALTH</Department>
    <uq5p xmlns="a8fbf49f-21ba-4487-b1fa-ffc4a5473ca3">2022-09-06T19:10:00+00:00</uq5p>
    <Document_x0020_Status xmlns="a8fbf49f-21ba-4487-b1fa-ffc4a5473ca3">ADA Audit</Document_x0020_Statu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E98059-C20B-4CB0-9164-3C94469159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31B1B6-A1DB-4649-8E56-4872F42FAF7A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3.xml><?xml version="1.0" encoding="utf-8"?>
<ds:datastoreItem xmlns:ds="http://schemas.openxmlformats.org/officeDocument/2006/customXml" ds:itemID="{D8DEA0D9-D8F4-49BB-B9C8-1571768611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6F8833-950A-4FEE-A685-37B026255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ergist Letter of Consent for Treatment</vt:lpstr>
    </vt:vector>
  </TitlesOfParts>
  <Company>University of North Florida</Company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rgist Letter of Consent for Treatment</dc:title>
  <dc:creator>McSheffrey, Karen</dc:creator>
  <cp:lastModifiedBy>Fieschko, Rachel</cp:lastModifiedBy>
  <cp:revision>21</cp:revision>
  <cp:lastPrinted>2015-06-24T18:34:00Z</cp:lastPrinted>
  <dcterms:created xsi:type="dcterms:W3CDTF">2022-02-24T14:41:00Z</dcterms:created>
  <dcterms:modified xsi:type="dcterms:W3CDTF">2022-09-06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